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14984" w14:textId="2941CB8A" w:rsidR="00451B39" w:rsidRPr="00451B39" w:rsidRDefault="00451B39" w:rsidP="00451B39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451B39">
        <w:rPr>
          <w:rFonts w:ascii="Arial" w:eastAsia="Times New Roman" w:hAnsi="Arial" w:cs="Arial"/>
          <w:b/>
          <w:bCs/>
        </w:rPr>
        <w:t xml:space="preserve">Notice of </w:t>
      </w:r>
      <w:r w:rsidR="0038463B">
        <w:rPr>
          <w:rFonts w:ascii="Arial" w:eastAsia="Times New Roman" w:hAnsi="Arial" w:cs="Arial"/>
          <w:b/>
          <w:bCs/>
        </w:rPr>
        <w:t xml:space="preserve">Public </w:t>
      </w:r>
      <w:r w:rsidRPr="00451B39">
        <w:rPr>
          <w:rFonts w:ascii="Arial" w:eastAsia="Times New Roman" w:hAnsi="Arial" w:cs="Arial"/>
          <w:b/>
          <w:bCs/>
        </w:rPr>
        <w:t>Meeting</w:t>
      </w:r>
    </w:p>
    <w:p w14:paraId="250E53D3" w14:textId="77777777" w:rsidR="00451B39" w:rsidRPr="00451B39" w:rsidRDefault="00451B39" w:rsidP="00451B39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31B29DB2" w14:textId="77777777" w:rsidR="00451B39" w:rsidRPr="00451B39" w:rsidRDefault="00451B39" w:rsidP="00451B39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hyperlink r:id="rId9" w:tgtFrame="department" w:history="1">
        <w:r w:rsidRPr="00451B39">
          <w:rPr>
            <w:rFonts w:ascii="Arial" w:eastAsia="Times New Roman" w:hAnsi="Arial" w:cs="Arial"/>
            <w:b/>
            <w:bCs/>
            <w:color w:val="0000FF"/>
            <w:sz w:val="20"/>
            <w:szCs w:val="20"/>
            <w:u w:val="single"/>
          </w:rPr>
          <w:t>DEPARTMENT OF HEALTH</w:t>
        </w:r>
      </w:hyperlink>
    </w:p>
    <w:p w14:paraId="2C58798D" w14:textId="77777777" w:rsidR="00451B39" w:rsidRPr="00451B39" w:rsidRDefault="00451B39" w:rsidP="00451B39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hyperlink r:id="rId10" w:tgtFrame="organization" w:history="1">
        <w:r w:rsidRPr="00451B39">
          <w:rPr>
            <w:rFonts w:ascii="Arial" w:eastAsia="Times New Roman" w:hAnsi="Arial" w:cs="Arial"/>
            <w:b/>
            <w:bCs/>
            <w:color w:val="0000FF"/>
            <w:sz w:val="20"/>
            <w:szCs w:val="20"/>
            <w:u w:val="single"/>
          </w:rPr>
          <w:t>Division of Public Health Statistics and Performance Management</w:t>
        </w:r>
      </w:hyperlink>
    </w:p>
    <w:p w14:paraId="593BDF6D" w14:textId="77777777" w:rsidR="00451B39" w:rsidRPr="00451B39" w:rsidRDefault="00451B39" w:rsidP="00451B39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p w14:paraId="68F74431" w14:textId="77777777" w:rsidR="00451B39" w:rsidRPr="00451B39" w:rsidRDefault="00451B39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  <w:r w:rsidRPr="00451B39">
        <w:rPr>
          <w:rFonts w:ascii="Arial" w:eastAsia="Times New Roman" w:hAnsi="Arial" w:cs="Arial"/>
          <w:sz w:val="20"/>
          <w:szCs w:val="20"/>
        </w:rPr>
        <w:t>The Department of Health announces a public meeting to which all persons are invited.</w:t>
      </w:r>
    </w:p>
    <w:p w14:paraId="710005B5" w14:textId="77777777" w:rsidR="00451B39" w:rsidRPr="00451B39" w:rsidRDefault="00451B39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3E2A2C83" w14:textId="7FDF7DE5" w:rsidR="5AB440A1" w:rsidRDefault="5AB440A1" w:rsidP="2C732307">
      <w:pPr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  <w:r w:rsidRPr="17CFCB30">
        <w:rPr>
          <w:rFonts w:ascii="Arial" w:eastAsia="Arial" w:hAnsi="Arial" w:cs="Arial"/>
          <w:b/>
          <w:bCs/>
          <w:sz w:val="20"/>
          <w:szCs w:val="20"/>
        </w:rPr>
        <w:t>DATE AND TIME:</w:t>
      </w:r>
      <w:r w:rsidRPr="17CFCB30">
        <w:rPr>
          <w:rFonts w:ascii="Arial" w:eastAsia="Arial" w:hAnsi="Arial" w:cs="Arial"/>
          <w:sz w:val="20"/>
          <w:szCs w:val="20"/>
        </w:rPr>
        <w:t xml:space="preserve"> </w:t>
      </w:r>
      <w:r w:rsidR="00FD38C7">
        <w:rPr>
          <w:rFonts w:ascii="Arial" w:eastAsia="Arial" w:hAnsi="Arial" w:cs="Arial"/>
          <w:sz w:val="20"/>
          <w:szCs w:val="20"/>
        </w:rPr>
        <w:t>Tuesday</w:t>
      </w:r>
      <w:r w:rsidR="00115B80" w:rsidRPr="17CFCB30">
        <w:rPr>
          <w:rFonts w:ascii="Arial" w:eastAsia="Arial" w:hAnsi="Arial" w:cs="Arial"/>
          <w:sz w:val="20"/>
          <w:szCs w:val="20"/>
        </w:rPr>
        <w:t xml:space="preserve">, </w:t>
      </w:r>
      <w:r w:rsidR="009A0D6C" w:rsidRPr="17CFCB30">
        <w:rPr>
          <w:rFonts w:ascii="Arial" w:eastAsia="Arial" w:hAnsi="Arial" w:cs="Arial"/>
          <w:sz w:val="20"/>
          <w:szCs w:val="20"/>
        </w:rPr>
        <w:t xml:space="preserve">October </w:t>
      </w:r>
      <w:r w:rsidR="00C60D8F">
        <w:rPr>
          <w:rFonts w:ascii="Arial" w:eastAsia="Arial" w:hAnsi="Arial" w:cs="Arial"/>
          <w:sz w:val="20"/>
          <w:szCs w:val="20"/>
        </w:rPr>
        <w:t>21</w:t>
      </w:r>
      <w:r w:rsidR="00115B80" w:rsidRPr="17CFCB30">
        <w:rPr>
          <w:rFonts w:ascii="Arial" w:eastAsia="Arial" w:hAnsi="Arial" w:cs="Arial"/>
          <w:sz w:val="20"/>
          <w:szCs w:val="20"/>
        </w:rPr>
        <w:t xml:space="preserve">, </w:t>
      </w:r>
      <w:r w:rsidR="00BC5893" w:rsidRPr="17CFCB30">
        <w:rPr>
          <w:rFonts w:ascii="Arial" w:eastAsia="Arial" w:hAnsi="Arial" w:cs="Arial"/>
          <w:sz w:val="20"/>
          <w:szCs w:val="20"/>
        </w:rPr>
        <w:t>2025</w:t>
      </w:r>
      <w:r w:rsidR="006530CE" w:rsidRPr="17CFCB30">
        <w:rPr>
          <w:rFonts w:ascii="Arial" w:eastAsia="Arial" w:hAnsi="Arial" w:cs="Arial"/>
          <w:sz w:val="20"/>
          <w:szCs w:val="20"/>
        </w:rPr>
        <w:t xml:space="preserve">, </w:t>
      </w:r>
      <w:r w:rsidR="6E768617" w:rsidRPr="17CFCB30">
        <w:rPr>
          <w:rFonts w:ascii="Arial" w:eastAsia="Arial" w:hAnsi="Arial" w:cs="Arial"/>
          <w:sz w:val="20"/>
          <w:szCs w:val="20"/>
        </w:rPr>
        <w:t>3:</w:t>
      </w:r>
      <w:r w:rsidR="00C60D8F">
        <w:rPr>
          <w:rFonts w:ascii="Arial" w:eastAsia="Arial" w:hAnsi="Arial" w:cs="Arial"/>
          <w:sz w:val="20"/>
          <w:szCs w:val="20"/>
        </w:rPr>
        <w:t>00</w:t>
      </w:r>
      <w:r w:rsidRPr="17CFCB30">
        <w:rPr>
          <w:rFonts w:ascii="Arial" w:eastAsia="Arial" w:hAnsi="Arial" w:cs="Arial"/>
          <w:sz w:val="20"/>
          <w:szCs w:val="20"/>
        </w:rPr>
        <w:t xml:space="preserve"> </w:t>
      </w:r>
      <w:r w:rsidR="00027346" w:rsidRPr="17CFCB30">
        <w:rPr>
          <w:rFonts w:ascii="Arial" w:eastAsia="Arial" w:hAnsi="Arial" w:cs="Arial"/>
          <w:sz w:val="20"/>
          <w:szCs w:val="20"/>
        </w:rPr>
        <w:t>p</w:t>
      </w:r>
      <w:r w:rsidRPr="17CFCB30">
        <w:rPr>
          <w:rFonts w:ascii="Arial" w:eastAsia="Arial" w:hAnsi="Arial" w:cs="Arial"/>
          <w:sz w:val="20"/>
          <w:szCs w:val="20"/>
        </w:rPr>
        <w:t xml:space="preserve">.m. ET, or soon thereafter, until </w:t>
      </w:r>
      <w:r w:rsidR="3D567FF8" w:rsidRPr="17CFCB30">
        <w:rPr>
          <w:rFonts w:ascii="Arial" w:eastAsia="Arial" w:hAnsi="Arial" w:cs="Arial"/>
          <w:sz w:val="20"/>
          <w:szCs w:val="20"/>
        </w:rPr>
        <w:t>4</w:t>
      </w:r>
      <w:r w:rsidR="00027346" w:rsidRPr="17CFCB30">
        <w:rPr>
          <w:rFonts w:ascii="Arial" w:eastAsia="Arial" w:hAnsi="Arial" w:cs="Arial"/>
          <w:sz w:val="20"/>
          <w:szCs w:val="20"/>
        </w:rPr>
        <w:t>:</w:t>
      </w:r>
      <w:r w:rsidR="00715D18">
        <w:rPr>
          <w:rFonts w:ascii="Arial" w:eastAsia="Arial" w:hAnsi="Arial" w:cs="Arial"/>
          <w:sz w:val="20"/>
          <w:szCs w:val="20"/>
        </w:rPr>
        <w:t>00</w:t>
      </w:r>
      <w:r w:rsidR="003D5F98" w:rsidRPr="17CFCB30">
        <w:rPr>
          <w:rFonts w:ascii="Arial" w:eastAsia="Arial" w:hAnsi="Arial" w:cs="Arial"/>
          <w:sz w:val="20"/>
          <w:szCs w:val="20"/>
        </w:rPr>
        <w:t xml:space="preserve"> p.m.</w:t>
      </w:r>
      <w:r w:rsidRPr="17CFCB30">
        <w:rPr>
          <w:rFonts w:ascii="Arial" w:eastAsia="Arial" w:hAnsi="Arial" w:cs="Arial"/>
          <w:sz w:val="20"/>
          <w:szCs w:val="20"/>
        </w:rPr>
        <w:t xml:space="preserve"> or until the conclusion of the meeting, whichever occurs first</w:t>
      </w:r>
      <w:r w:rsidR="003D5F98" w:rsidRPr="17CFCB30">
        <w:rPr>
          <w:rFonts w:ascii="Arial" w:eastAsia="Arial" w:hAnsi="Arial" w:cs="Arial"/>
          <w:sz w:val="20"/>
          <w:szCs w:val="20"/>
        </w:rPr>
        <w:t>.</w:t>
      </w:r>
    </w:p>
    <w:p w14:paraId="69C17A5C" w14:textId="7F4FBE48" w:rsidR="5AB440A1" w:rsidRDefault="5AB440A1" w:rsidP="2C732307">
      <w:pPr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  <w:r w:rsidRPr="2A1464F4">
        <w:rPr>
          <w:rFonts w:ascii="Arial" w:eastAsia="Arial" w:hAnsi="Arial" w:cs="Arial"/>
          <w:sz w:val="20"/>
          <w:szCs w:val="20"/>
        </w:rPr>
        <w:t xml:space="preserve"> </w:t>
      </w:r>
    </w:p>
    <w:p w14:paraId="7C481C78" w14:textId="33D2D14C" w:rsidR="0061355E" w:rsidRPr="0061355E" w:rsidRDefault="5AB440A1" w:rsidP="0061355E">
      <w:pPr>
        <w:tabs>
          <w:tab w:val="left" w:pos="990"/>
        </w:tabs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  <w:r w:rsidRPr="17CFCB30">
        <w:rPr>
          <w:rFonts w:ascii="Arial" w:eastAsia="Arial" w:hAnsi="Arial" w:cs="Arial"/>
          <w:b/>
          <w:bCs/>
          <w:sz w:val="20"/>
          <w:szCs w:val="20"/>
        </w:rPr>
        <w:t>PLACE</w:t>
      </w:r>
      <w:r w:rsidR="500F8615" w:rsidRPr="17CFCB30">
        <w:rPr>
          <w:rFonts w:ascii="Arial" w:eastAsia="Arial" w:hAnsi="Arial" w:cs="Arial"/>
          <w:b/>
          <w:bCs/>
          <w:sz w:val="20"/>
          <w:szCs w:val="20"/>
        </w:rPr>
        <w:t xml:space="preserve">: </w:t>
      </w:r>
      <w:r w:rsidR="00F073E7" w:rsidRPr="17CFCB30">
        <w:rPr>
          <w:rFonts w:ascii="Arial" w:eastAsia="Arial" w:hAnsi="Arial" w:cs="Arial"/>
          <w:sz w:val="20"/>
          <w:szCs w:val="20"/>
        </w:rPr>
        <w:t>A v</w:t>
      </w:r>
      <w:r w:rsidR="00087690" w:rsidRPr="17CFCB30">
        <w:rPr>
          <w:rFonts w:ascii="Arial" w:eastAsia="Arial" w:hAnsi="Arial" w:cs="Arial"/>
          <w:sz w:val="20"/>
          <w:szCs w:val="20"/>
        </w:rPr>
        <w:t>irtual meeting</w:t>
      </w:r>
      <w:r w:rsidR="00F073E7" w:rsidRPr="17CFCB30">
        <w:rPr>
          <w:rFonts w:ascii="Arial" w:eastAsia="Arial" w:hAnsi="Arial" w:cs="Arial"/>
          <w:sz w:val="20"/>
          <w:szCs w:val="20"/>
        </w:rPr>
        <w:t xml:space="preserve">. </w:t>
      </w:r>
      <w:r w:rsidR="00E96C4F" w:rsidRPr="00E96C4F">
        <w:rPr>
          <w:rFonts w:ascii="Arial" w:eastAsia="Arial" w:hAnsi="Arial" w:cs="Arial"/>
          <w:sz w:val="20"/>
          <w:szCs w:val="20"/>
        </w:rPr>
        <w:t xml:space="preserve">Via Microsoft Teams, </w:t>
      </w:r>
      <w:hyperlink r:id="rId11" w:history="1">
        <w:r w:rsidR="004B7074" w:rsidRPr="00D914D0">
          <w:rPr>
            <w:rStyle w:val="Hyperlink"/>
            <w:rFonts w:ascii="Arial" w:eastAsia="Arial" w:hAnsi="Arial" w:cs="Arial"/>
            <w:sz w:val="20"/>
            <w:szCs w:val="20"/>
          </w:rPr>
          <w:t>Join Meeting Here</w:t>
        </w:r>
      </w:hyperlink>
      <w:r w:rsidR="004B7074" w:rsidRPr="004B7074">
        <w:rPr>
          <w:rFonts w:ascii="Arial" w:eastAsia="Arial" w:hAnsi="Arial" w:cs="Arial"/>
          <w:sz w:val="20"/>
          <w:szCs w:val="20"/>
        </w:rPr>
        <w:t xml:space="preserve"> </w:t>
      </w:r>
      <w:r w:rsidR="00154B80" w:rsidRPr="00154B80">
        <w:rPr>
          <w:rFonts w:ascii="Arial" w:eastAsia="Arial" w:hAnsi="Arial" w:cs="Arial"/>
          <w:sz w:val="20"/>
          <w:szCs w:val="20"/>
        </w:rPr>
        <w:t xml:space="preserve">Meeting ID: 292 428 370 709 6 </w:t>
      </w:r>
      <w:r w:rsidR="00E96C4F" w:rsidRPr="00E96C4F">
        <w:rPr>
          <w:rFonts w:ascii="Arial" w:eastAsia="Arial" w:hAnsi="Arial" w:cs="Arial"/>
          <w:sz w:val="20"/>
          <w:szCs w:val="20"/>
        </w:rPr>
        <w:t xml:space="preserve">Passcode: </w:t>
      </w:r>
      <w:r w:rsidR="00154B80" w:rsidRPr="00154B80">
        <w:rPr>
          <w:rFonts w:ascii="Arial" w:eastAsia="Arial" w:hAnsi="Arial" w:cs="Arial"/>
          <w:sz w:val="20"/>
          <w:szCs w:val="20"/>
        </w:rPr>
        <w:t>ea6QR6Gg</w:t>
      </w:r>
      <w:r w:rsidR="00E96C4F" w:rsidRPr="00E96C4F">
        <w:rPr>
          <w:rFonts w:ascii="Arial" w:eastAsia="Arial" w:hAnsi="Arial" w:cs="Arial"/>
          <w:sz w:val="20"/>
          <w:szCs w:val="20"/>
        </w:rPr>
        <w:t xml:space="preserve"> Dial in by phone: </w:t>
      </w:r>
      <w:hyperlink r:id="rId12" w:history="1">
        <w:r w:rsidR="00FD010D" w:rsidRPr="00FD010D">
          <w:rPr>
            <w:rStyle w:val="Hyperlink"/>
          </w:rPr>
          <w:t>+1 850-792-1375,,988941015#</w:t>
        </w:r>
      </w:hyperlink>
      <w:r w:rsidR="00E96C4F" w:rsidRPr="00E96C4F">
        <w:rPr>
          <w:rFonts w:ascii="Arial" w:eastAsia="Arial" w:hAnsi="Arial" w:cs="Arial"/>
          <w:sz w:val="20"/>
          <w:szCs w:val="20"/>
        </w:rPr>
        <w:t xml:space="preserve"> United States, Tallahassee</w:t>
      </w:r>
      <w:r w:rsidR="00F90CA5">
        <w:rPr>
          <w:rFonts w:ascii="Arial" w:eastAsia="Arial" w:hAnsi="Arial" w:cs="Arial"/>
          <w:sz w:val="20"/>
          <w:szCs w:val="20"/>
        </w:rPr>
        <w:t>.</w:t>
      </w:r>
      <w:r w:rsidR="00E96C4F" w:rsidRPr="00E96C4F">
        <w:rPr>
          <w:rFonts w:ascii="Arial" w:eastAsia="Arial" w:hAnsi="Arial" w:cs="Arial"/>
          <w:sz w:val="20"/>
          <w:szCs w:val="20"/>
        </w:rPr>
        <w:t xml:space="preserve"> Phone conference ID </w:t>
      </w:r>
      <w:r w:rsidR="0061355E" w:rsidRPr="0061355E">
        <w:rPr>
          <w:rFonts w:ascii="Arial" w:eastAsia="Arial" w:hAnsi="Arial" w:cs="Arial"/>
          <w:sz w:val="20"/>
          <w:szCs w:val="20"/>
        </w:rPr>
        <w:t xml:space="preserve">: 988 941 015# </w:t>
      </w:r>
    </w:p>
    <w:p w14:paraId="77E27B9E" w14:textId="0CAFD754" w:rsidR="00FF0B8A" w:rsidRDefault="00FF0B8A" w:rsidP="002847C2">
      <w:pPr>
        <w:tabs>
          <w:tab w:val="left" w:pos="990"/>
        </w:tabs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</w:p>
    <w:p w14:paraId="6356DFCF" w14:textId="52253155" w:rsidR="5AB440A1" w:rsidRDefault="5AB440A1" w:rsidP="00ED4F73">
      <w:pPr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  <w:r w:rsidRPr="2A1464F4">
        <w:rPr>
          <w:rFonts w:ascii="Arial" w:eastAsia="Arial" w:hAnsi="Arial" w:cs="Arial"/>
          <w:sz w:val="20"/>
          <w:szCs w:val="20"/>
        </w:rPr>
        <w:t xml:space="preserve"> </w:t>
      </w:r>
    </w:p>
    <w:p w14:paraId="7A78BCB5" w14:textId="4D8D5B27" w:rsidR="00023AB5" w:rsidRDefault="3CC9F2F8" w:rsidP="00F71B5D">
      <w:pPr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  <w:r w:rsidRPr="17CFCB30">
        <w:rPr>
          <w:rFonts w:ascii="Arial" w:eastAsia="Arial" w:hAnsi="Arial" w:cs="Arial"/>
          <w:b/>
          <w:bCs/>
          <w:sz w:val="20"/>
          <w:szCs w:val="20"/>
        </w:rPr>
        <w:t>GENERAL SUBJECT MATTER TO BE CONSIDERED:</w:t>
      </w:r>
      <w:r w:rsidRPr="17CFCB30">
        <w:rPr>
          <w:rFonts w:ascii="Arial" w:eastAsia="Arial" w:hAnsi="Arial" w:cs="Arial"/>
          <w:sz w:val="20"/>
          <w:szCs w:val="20"/>
        </w:rPr>
        <w:t xml:space="preserve"> </w:t>
      </w:r>
      <w:r w:rsidR="00087690" w:rsidRPr="17CFCB30">
        <w:rPr>
          <w:rFonts w:ascii="Arial" w:eastAsia="Arial" w:hAnsi="Arial" w:cs="Arial"/>
          <w:sz w:val="20"/>
          <w:szCs w:val="20"/>
        </w:rPr>
        <w:t xml:space="preserve">The Florida Cancer Connect Collaborative Council will hold a meeting to </w:t>
      </w:r>
      <w:r w:rsidR="001462C7" w:rsidRPr="17CFCB30">
        <w:rPr>
          <w:rFonts w:ascii="Arial" w:eastAsia="Arial" w:hAnsi="Arial" w:cs="Arial"/>
          <w:sz w:val="20"/>
          <w:szCs w:val="20"/>
        </w:rPr>
        <w:t xml:space="preserve">consider peer </w:t>
      </w:r>
      <w:r w:rsidR="00087690" w:rsidRPr="17CFCB30">
        <w:rPr>
          <w:rFonts w:ascii="Arial" w:eastAsia="Arial" w:hAnsi="Arial" w:cs="Arial"/>
          <w:sz w:val="20"/>
          <w:szCs w:val="20"/>
        </w:rPr>
        <w:t xml:space="preserve">review </w:t>
      </w:r>
      <w:r w:rsidR="00B46E47" w:rsidRPr="17CFCB30">
        <w:rPr>
          <w:rFonts w:ascii="Arial" w:eastAsia="Arial" w:hAnsi="Arial" w:cs="Arial"/>
          <w:sz w:val="20"/>
          <w:szCs w:val="20"/>
        </w:rPr>
        <w:t xml:space="preserve">recommendations regarding </w:t>
      </w:r>
      <w:r w:rsidR="00E5745B" w:rsidRPr="17CFCB30">
        <w:rPr>
          <w:rFonts w:ascii="Arial" w:eastAsia="Arial" w:hAnsi="Arial" w:cs="Arial"/>
          <w:sz w:val="20"/>
          <w:szCs w:val="20"/>
        </w:rPr>
        <w:t>Florida Cancer Connect Collaborative Research Incubator Awards</w:t>
      </w:r>
      <w:r w:rsidR="51D54DE2" w:rsidRPr="17CFCB30">
        <w:rPr>
          <w:rFonts w:ascii="Arial" w:eastAsia="Arial" w:hAnsi="Arial" w:cs="Arial"/>
          <w:sz w:val="20"/>
          <w:szCs w:val="20"/>
        </w:rPr>
        <w:t xml:space="preserve">. </w:t>
      </w:r>
    </w:p>
    <w:p w14:paraId="4DBECDA5" w14:textId="77777777" w:rsidR="001452E7" w:rsidRPr="00451B39" w:rsidRDefault="001452E7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78B3C250" w14:textId="41EE5EEE" w:rsidR="00451B39" w:rsidRPr="00451B39" w:rsidRDefault="00451B39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  <w:r w:rsidRPr="4904D9B8">
        <w:rPr>
          <w:rFonts w:ascii="Arial" w:eastAsia="Times New Roman" w:hAnsi="Arial" w:cs="Arial"/>
          <w:sz w:val="20"/>
          <w:szCs w:val="20"/>
        </w:rPr>
        <w:t xml:space="preserve">Pursuant to the provisions of the Americans with Disabilities Act, any person requiring special accommodations to participate in this </w:t>
      </w:r>
      <w:r w:rsidR="00A85915">
        <w:rPr>
          <w:rFonts w:ascii="Arial" w:eastAsia="Times New Roman" w:hAnsi="Arial" w:cs="Arial"/>
          <w:sz w:val="20"/>
          <w:szCs w:val="20"/>
        </w:rPr>
        <w:t>event</w:t>
      </w:r>
      <w:r w:rsidRPr="4904D9B8">
        <w:rPr>
          <w:rFonts w:ascii="Arial" w:eastAsia="Times New Roman" w:hAnsi="Arial" w:cs="Arial"/>
          <w:sz w:val="20"/>
          <w:szCs w:val="20"/>
        </w:rPr>
        <w:t xml:space="preserve">/meeting is asked to advise the agency at least </w:t>
      </w:r>
      <w:r w:rsidR="004841B0" w:rsidRPr="4904D9B8">
        <w:rPr>
          <w:rFonts w:ascii="Arial" w:eastAsia="Times New Roman" w:hAnsi="Arial" w:cs="Arial"/>
          <w:sz w:val="20"/>
          <w:szCs w:val="20"/>
        </w:rPr>
        <w:t>four</w:t>
      </w:r>
      <w:r w:rsidRPr="4904D9B8">
        <w:rPr>
          <w:rFonts w:ascii="Arial" w:eastAsia="Times New Roman" w:hAnsi="Arial" w:cs="Arial"/>
          <w:sz w:val="20"/>
          <w:szCs w:val="20"/>
        </w:rPr>
        <w:t xml:space="preserve"> days before the </w:t>
      </w:r>
      <w:r w:rsidR="00A85915">
        <w:rPr>
          <w:rFonts w:ascii="Arial" w:eastAsia="Times New Roman" w:hAnsi="Arial" w:cs="Arial"/>
          <w:sz w:val="20"/>
          <w:szCs w:val="20"/>
        </w:rPr>
        <w:t>event</w:t>
      </w:r>
      <w:r w:rsidR="00A85915" w:rsidRPr="4904D9B8">
        <w:rPr>
          <w:rFonts w:ascii="Arial" w:eastAsia="Times New Roman" w:hAnsi="Arial" w:cs="Arial"/>
          <w:sz w:val="20"/>
          <w:szCs w:val="20"/>
        </w:rPr>
        <w:t xml:space="preserve"> </w:t>
      </w:r>
      <w:r w:rsidRPr="4904D9B8">
        <w:rPr>
          <w:rFonts w:ascii="Arial" w:eastAsia="Times New Roman" w:hAnsi="Arial" w:cs="Arial"/>
          <w:sz w:val="20"/>
          <w:szCs w:val="20"/>
        </w:rPr>
        <w:t xml:space="preserve">/meeting by contacting </w:t>
      </w:r>
      <w:r w:rsidR="00EF726D" w:rsidRPr="009D646D">
        <w:rPr>
          <w:rFonts w:ascii="Arial" w:eastAsia="Times New Roman" w:hAnsi="Arial" w:cs="Arial"/>
          <w:sz w:val="20"/>
          <w:szCs w:val="20"/>
        </w:rPr>
        <w:t>Robert Brooks</w:t>
      </w:r>
      <w:r w:rsidRPr="009D646D">
        <w:rPr>
          <w:rFonts w:ascii="Arial" w:eastAsia="Times New Roman" w:hAnsi="Arial" w:cs="Arial"/>
          <w:sz w:val="20"/>
          <w:szCs w:val="20"/>
        </w:rPr>
        <w:t xml:space="preserve"> at </w:t>
      </w:r>
      <w:r w:rsidR="00960309" w:rsidRPr="009D646D">
        <w:rPr>
          <w:rFonts w:ascii="Arial" w:eastAsia="Times New Roman" w:hAnsi="Arial" w:cs="Arial"/>
          <w:sz w:val="20"/>
          <w:szCs w:val="20"/>
        </w:rPr>
        <w:t>Robert</w:t>
      </w:r>
      <w:r w:rsidRPr="009D646D">
        <w:rPr>
          <w:rFonts w:ascii="Arial" w:eastAsia="Times New Roman" w:hAnsi="Arial" w:cs="Arial"/>
          <w:sz w:val="20"/>
          <w:szCs w:val="20"/>
        </w:rPr>
        <w:t>.</w:t>
      </w:r>
      <w:r w:rsidR="00960309" w:rsidRPr="009D646D">
        <w:rPr>
          <w:rFonts w:ascii="Arial" w:eastAsia="Times New Roman" w:hAnsi="Arial" w:cs="Arial"/>
          <w:sz w:val="20"/>
          <w:szCs w:val="20"/>
        </w:rPr>
        <w:t>Brooks</w:t>
      </w:r>
      <w:r w:rsidRPr="009D646D">
        <w:rPr>
          <w:rFonts w:ascii="Arial" w:eastAsia="Times New Roman" w:hAnsi="Arial" w:cs="Arial"/>
          <w:sz w:val="20"/>
          <w:szCs w:val="20"/>
        </w:rPr>
        <w:t>@flhealth.gov. If</w:t>
      </w:r>
      <w:r w:rsidRPr="4904D9B8">
        <w:rPr>
          <w:rFonts w:ascii="Arial" w:eastAsia="Times New Roman" w:hAnsi="Arial" w:cs="Arial"/>
          <w:sz w:val="20"/>
          <w:szCs w:val="20"/>
        </w:rPr>
        <w:t xml:space="preserve"> you are hearing or speech impaired, please contact the agency using the Florida Relay Service, 1</w:t>
      </w:r>
      <w:r w:rsidR="3E0A9025" w:rsidRPr="4904D9B8">
        <w:rPr>
          <w:rFonts w:ascii="Arial" w:eastAsia="Times New Roman" w:hAnsi="Arial" w:cs="Arial"/>
          <w:sz w:val="20"/>
          <w:szCs w:val="20"/>
        </w:rPr>
        <w:t>-</w:t>
      </w:r>
      <w:r w:rsidRPr="4904D9B8">
        <w:rPr>
          <w:rFonts w:ascii="Arial" w:eastAsia="Times New Roman" w:hAnsi="Arial" w:cs="Arial"/>
          <w:sz w:val="20"/>
          <w:szCs w:val="20"/>
        </w:rPr>
        <w:t>800</w:t>
      </w:r>
      <w:r w:rsidR="7423D22A" w:rsidRPr="4904D9B8">
        <w:rPr>
          <w:rFonts w:ascii="Arial" w:eastAsia="Times New Roman" w:hAnsi="Arial" w:cs="Arial"/>
          <w:sz w:val="20"/>
          <w:szCs w:val="20"/>
        </w:rPr>
        <w:t>-</w:t>
      </w:r>
      <w:r w:rsidRPr="4904D9B8">
        <w:rPr>
          <w:rFonts w:ascii="Arial" w:eastAsia="Times New Roman" w:hAnsi="Arial" w:cs="Arial"/>
          <w:sz w:val="20"/>
          <w:szCs w:val="20"/>
        </w:rPr>
        <w:t>955-8771 (TDD) or 1</w:t>
      </w:r>
      <w:r w:rsidR="6C4E6753" w:rsidRPr="4904D9B8">
        <w:rPr>
          <w:rFonts w:ascii="Arial" w:eastAsia="Times New Roman" w:hAnsi="Arial" w:cs="Arial"/>
          <w:sz w:val="20"/>
          <w:szCs w:val="20"/>
        </w:rPr>
        <w:t>-</w:t>
      </w:r>
      <w:r w:rsidRPr="4904D9B8">
        <w:rPr>
          <w:rFonts w:ascii="Arial" w:eastAsia="Times New Roman" w:hAnsi="Arial" w:cs="Arial"/>
          <w:sz w:val="20"/>
          <w:szCs w:val="20"/>
        </w:rPr>
        <w:t>800</w:t>
      </w:r>
      <w:r w:rsidR="33CD1B25" w:rsidRPr="4904D9B8">
        <w:rPr>
          <w:rFonts w:ascii="Arial" w:eastAsia="Times New Roman" w:hAnsi="Arial" w:cs="Arial"/>
          <w:sz w:val="20"/>
          <w:szCs w:val="20"/>
        </w:rPr>
        <w:t>-</w:t>
      </w:r>
      <w:r w:rsidRPr="4904D9B8">
        <w:rPr>
          <w:rFonts w:ascii="Arial" w:eastAsia="Times New Roman" w:hAnsi="Arial" w:cs="Arial"/>
          <w:sz w:val="20"/>
          <w:szCs w:val="20"/>
        </w:rPr>
        <w:t>955-8770 (Voice).</w:t>
      </w:r>
    </w:p>
    <w:p w14:paraId="23326E20" w14:textId="77777777" w:rsidR="00451B39" w:rsidRPr="00451B39" w:rsidRDefault="00451B39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60B78D3A" w14:textId="06627075" w:rsidR="00451B39" w:rsidRPr="00451B39" w:rsidRDefault="00451B39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  <w:r w:rsidRPr="4904D9B8">
        <w:rPr>
          <w:rFonts w:ascii="Arial" w:eastAsia="Times New Roman" w:hAnsi="Arial" w:cs="Arial"/>
          <w:sz w:val="20"/>
          <w:szCs w:val="20"/>
        </w:rPr>
        <w:t>For more information, you may contact</w:t>
      </w:r>
      <w:r w:rsidR="005448E6">
        <w:rPr>
          <w:rFonts w:ascii="Arial" w:eastAsia="Times New Roman" w:hAnsi="Arial" w:cs="Arial"/>
          <w:sz w:val="20"/>
          <w:szCs w:val="20"/>
        </w:rPr>
        <w:t xml:space="preserve">: </w:t>
      </w:r>
      <w:hyperlink r:id="rId13" w:history="1">
        <w:r w:rsidR="00AC1587" w:rsidRPr="008D50BB">
          <w:rPr>
            <w:rStyle w:val="Hyperlink"/>
            <w:rFonts w:ascii="Arial" w:eastAsia="Times New Roman" w:hAnsi="Arial" w:cs="Arial"/>
            <w:sz w:val="20"/>
            <w:szCs w:val="20"/>
          </w:rPr>
          <w:t>cccincubator@flhealth.gov</w:t>
        </w:r>
      </w:hyperlink>
      <w:r w:rsidR="00AC1587">
        <w:rPr>
          <w:rFonts w:ascii="Arial" w:eastAsia="Times New Roman" w:hAnsi="Arial" w:cs="Arial"/>
          <w:sz w:val="20"/>
          <w:szCs w:val="20"/>
        </w:rPr>
        <w:t xml:space="preserve"> </w:t>
      </w:r>
    </w:p>
    <w:p w14:paraId="1BA7EB0F" w14:textId="13F150F4" w:rsidR="00086F49" w:rsidRPr="00451B39" w:rsidRDefault="00086F49" w:rsidP="00451B39">
      <w:pPr>
        <w:rPr>
          <w:rFonts w:ascii="Arial" w:hAnsi="Arial" w:cs="Arial"/>
        </w:rPr>
      </w:pPr>
    </w:p>
    <w:sectPr w:rsidR="00086F49" w:rsidRPr="00451B3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2D0B30" w14:textId="77777777" w:rsidR="00A834E1" w:rsidRDefault="00A834E1" w:rsidP="0098046B">
      <w:pPr>
        <w:spacing w:after="0" w:line="240" w:lineRule="auto"/>
      </w:pPr>
      <w:r>
        <w:separator/>
      </w:r>
    </w:p>
  </w:endnote>
  <w:endnote w:type="continuationSeparator" w:id="0">
    <w:p w14:paraId="0BD6B0EE" w14:textId="77777777" w:rsidR="00A834E1" w:rsidRDefault="00A834E1" w:rsidP="00980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5E1EB" w14:textId="77777777" w:rsidR="0098046B" w:rsidRDefault="009804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FB6404" w14:textId="77777777" w:rsidR="0098046B" w:rsidRDefault="009804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44B91" w14:textId="77777777" w:rsidR="0098046B" w:rsidRDefault="00980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442718" w14:textId="77777777" w:rsidR="00A834E1" w:rsidRDefault="00A834E1" w:rsidP="0098046B">
      <w:pPr>
        <w:spacing w:after="0" w:line="240" w:lineRule="auto"/>
      </w:pPr>
      <w:r>
        <w:separator/>
      </w:r>
    </w:p>
  </w:footnote>
  <w:footnote w:type="continuationSeparator" w:id="0">
    <w:p w14:paraId="088EC60A" w14:textId="77777777" w:rsidR="00A834E1" w:rsidRDefault="00A834E1" w:rsidP="009804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E7C185" w14:textId="2D05305F" w:rsidR="0098046B" w:rsidRDefault="00A834E1">
    <w:pPr>
      <w:pStyle w:val="Header"/>
    </w:pPr>
    <w:r>
      <w:rPr>
        <w:noProof/>
      </w:rPr>
      <w:pict w14:anchorId="0F3CDD5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9653579" o:spid="_x0000_s1026" type="#_x0000_t136" style="position:absolute;margin-left:0;margin-top:0;width:412.4pt;height:247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B0D9E" w14:textId="75C9C884" w:rsidR="0098046B" w:rsidRDefault="00A834E1">
    <w:pPr>
      <w:pStyle w:val="Header"/>
    </w:pPr>
    <w:r>
      <w:rPr>
        <w:noProof/>
      </w:rPr>
      <w:pict w14:anchorId="2E43B0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9653580" o:spid="_x0000_s1027" type="#_x0000_t136" style="position:absolute;margin-left:0;margin-top:0;width:412.4pt;height:247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C7911" w14:textId="3029446D" w:rsidR="0098046B" w:rsidRDefault="00A834E1">
    <w:pPr>
      <w:pStyle w:val="Header"/>
    </w:pPr>
    <w:r>
      <w:rPr>
        <w:noProof/>
      </w:rPr>
      <w:pict w14:anchorId="799A512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9653578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zM0sDQ2NDQwMjBR0lEKTi0uzszPAykwqQUAeHlbAywAAAA="/>
  </w:docVars>
  <w:rsids>
    <w:rsidRoot w:val="00B20B51"/>
    <w:rsid w:val="000115C4"/>
    <w:rsid w:val="00023AB5"/>
    <w:rsid w:val="00027346"/>
    <w:rsid w:val="0004369F"/>
    <w:rsid w:val="0006061B"/>
    <w:rsid w:val="00086F49"/>
    <w:rsid w:val="00087690"/>
    <w:rsid w:val="000D0BEB"/>
    <w:rsid w:val="000F517D"/>
    <w:rsid w:val="00114F5A"/>
    <w:rsid w:val="00115993"/>
    <w:rsid w:val="00115B80"/>
    <w:rsid w:val="00136A1C"/>
    <w:rsid w:val="00137143"/>
    <w:rsid w:val="0014024A"/>
    <w:rsid w:val="001452E7"/>
    <w:rsid w:val="001462C7"/>
    <w:rsid w:val="00154B80"/>
    <w:rsid w:val="001A12F0"/>
    <w:rsid w:val="001B0CEA"/>
    <w:rsid w:val="001B195D"/>
    <w:rsid w:val="001B3A0E"/>
    <w:rsid w:val="001C54C9"/>
    <w:rsid w:val="001D13D6"/>
    <w:rsid w:val="001F354E"/>
    <w:rsid w:val="001F5047"/>
    <w:rsid w:val="00214973"/>
    <w:rsid w:val="002450C2"/>
    <w:rsid w:val="002606E1"/>
    <w:rsid w:val="0026260C"/>
    <w:rsid w:val="002748EA"/>
    <w:rsid w:val="002847C2"/>
    <w:rsid w:val="00294A78"/>
    <w:rsid w:val="002B0D53"/>
    <w:rsid w:val="002D0F1C"/>
    <w:rsid w:val="0031132C"/>
    <w:rsid w:val="00316DDD"/>
    <w:rsid w:val="003321B5"/>
    <w:rsid w:val="0033575A"/>
    <w:rsid w:val="00352657"/>
    <w:rsid w:val="00352DEB"/>
    <w:rsid w:val="00374A22"/>
    <w:rsid w:val="0038463B"/>
    <w:rsid w:val="003D5F98"/>
    <w:rsid w:val="003F62E7"/>
    <w:rsid w:val="00403CF7"/>
    <w:rsid w:val="00422BB6"/>
    <w:rsid w:val="00434B9E"/>
    <w:rsid w:val="00451127"/>
    <w:rsid w:val="00451B39"/>
    <w:rsid w:val="004571E3"/>
    <w:rsid w:val="004841B0"/>
    <w:rsid w:val="004B1A36"/>
    <w:rsid w:val="004B7074"/>
    <w:rsid w:val="004F7A18"/>
    <w:rsid w:val="005448E6"/>
    <w:rsid w:val="00600BFF"/>
    <w:rsid w:val="0061355E"/>
    <w:rsid w:val="006307EB"/>
    <w:rsid w:val="00637675"/>
    <w:rsid w:val="00640CA0"/>
    <w:rsid w:val="00642060"/>
    <w:rsid w:val="006509A5"/>
    <w:rsid w:val="006520DA"/>
    <w:rsid w:val="006530CE"/>
    <w:rsid w:val="00662B3D"/>
    <w:rsid w:val="0068131B"/>
    <w:rsid w:val="006C61D1"/>
    <w:rsid w:val="00701B6B"/>
    <w:rsid w:val="00714A69"/>
    <w:rsid w:val="00715D18"/>
    <w:rsid w:val="00736CFA"/>
    <w:rsid w:val="007644B0"/>
    <w:rsid w:val="007854E1"/>
    <w:rsid w:val="007A6B9D"/>
    <w:rsid w:val="007D62DA"/>
    <w:rsid w:val="00834096"/>
    <w:rsid w:val="00843628"/>
    <w:rsid w:val="00863CEB"/>
    <w:rsid w:val="00890195"/>
    <w:rsid w:val="008C6117"/>
    <w:rsid w:val="008E5FC4"/>
    <w:rsid w:val="00931873"/>
    <w:rsid w:val="00960309"/>
    <w:rsid w:val="00977E14"/>
    <w:rsid w:val="0098046B"/>
    <w:rsid w:val="009A0D6C"/>
    <w:rsid w:val="009A5148"/>
    <w:rsid w:val="009D646D"/>
    <w:rsid w:val="00A14BCE"/>
    <w:rsid w:val="00A834E1"/>
    <w:rsid w:val="00A85915"/>
    <w:rsid w:val="00AA0C0B"/>
    <w:rsid w:val="00AA55A0"/>
    <w:rsid w:val="00AC1587"/>
    <w:rsid w:val="00B20B51"/>
    <w:rsid w:val="00B46E47"/>
    <w:rsid w:val="00BB2CDF"/>
    <w:rsid w:val="00BB48B3"/>
    <w:rsid w:val="00BC5893"/>
    <w:rsid w:val="00C17E4B"/>
    <w:rsid w:val="00C217BD"/>
    <w:rsid w:val="00C24071"/>
    <w:rsid w:val="00C249C1"/>
    <w:rsid w:val="00C60D8F"/>
    <w:rsid w:val="00C65E84"/>
    <w:rsid w:val="00CE4C8D"/>
    <w:rsid w:val="00CF4E19"/>
    <w:rsid w:val="00D145E9"/>
    <w:rsid w:val="00D461B9"/>
    <w:rsid w:val="00D55F18"/>
    <w:rsid w:val="00D7001D"/>
    <w:rsid w:val="00D81D14"/>
    <w:rsid w:val="00D86033"/>
    <w:rsid w:val="00D914D0"/>
    <w:rsid w:val="00D93473"/>
    <w:rsid w:val="00DD2512"/>
    <w:rsid w:val="00DF12EC"/>
    <w:rsid w:val="00E231E5"/>
    <w:rsid w:val="00E37750"/>
    <w:rsid w:val="00E5745B"/>
    <w:rsid w:val="00E70851"/>
    <w:rsid w:val="00E833BF"/>
    <w:rsid w:val="00E96C4F"/>
    <w:rsid w:val="00EB45A8"/>
    <w:rsid w:val="00ED0F16"/>
    <w:rsid w:val="00ED4F73"/>
    <w:rsid w:val="00EF726D"/>
    <w:rsid w:val="00EF7E71"/>
    <w:rsid w:val="00F073E7"/>
    <w:rsid w:val="00F52B8E"/>
    <w:rsid w:val="00F71B5D"/>
    <w:rsid w:val="00F76148"/>
    <w:rsid w:val="00F90CA5"/>
    <w:rsid w:val="00FD010D"/>
    <w:rsid w:val="00FD38C7"/>
    <w:rsid w:val="00FE35CC"/>
    <w:rsid w:val="00FF0B8A"/>
    <w:rsid w:val="0607880D"/>
    <w:rsid w:val="0A572777"/>
    <w:rsid w:val="0DB9BE99"/>
    <w:rsid w:val="17AB3510"/>
    <w:rsid w:val="17CFCB30"/>
    <w:rsid w:val="1D0FDF86"/>
    <w:rsid w:val="1D2C7AFA"/>
    <w:rsid w:val="22FA812C"/>
    <w:rsid w:val="2408AB97"/>
    <w:rsid w:val="25322C82"/>
    <w:rsid w:val="2A1464F4"/>
    <w:rsid w:val="2B6BB228"/>
    <w:rsid w:val="2C732307"/>
    <w:rsid w:val="2CBAD355"/>
    <w:rsid w:val="33CD1B25"/>
    <w:rsid w:val="3CC9F2F8"/>
    <w:rsid w:val="3D567FF8"/>
    <w:rsid w:val="3E0A9025"/>
    <w:rsid w:val="401D4F19"/>
    <w:rsid w:val="406B9657"/>
    <w:rsid w:val="44DE3167"/>
    <w:rsid w:val="46FF0D06"/>
    <w:rsid w:val="4904D9B8"/>
    <w:rsid w:val="4BC55826"/>
    <w:rsid w:val="500F8615"/>
    <w:rsid w:val="51D54DE2"/>
    <w:rsid w:val="5AB440A1"/>
    <w:rsid w:val="5F41F566"/>
    <w:rsid w:val="60F1EDC2"/>
    <w:rsid w:val="6479A121"/>
    <w:rsid w:val="64ECFD1F"/>
    <w:rsid w:val="64FF707F"/>
    <w:rsid w:val="6658C70D"/>
    <w:rsid w:val="66D5991E"/>
    <w:rsid w:val="67825F7F"/>
    <w:rsid w:val="67A3E966"/>
    <w:rsid w:val="6C4E6753"/>
    <w:rsid w:val="6D701335"/>
    <w:rsid w:val="6E768617"/>
    <w:rsid w:val="71EC260B"/>
    <w:rsid w:val="72CCF6FB"/>
    <w:rsid w:val="72F54486"/>
    <w:rsid w:val="73FD3080"/>
    <w:rsid w:val="7423D22A"/>
    <w:rsid w:val="747585F5"/>
    <w:rsid w:val="77D6DB83"/>
    <w:rsid w:val="77F982D6"/>
    <w:rsid w:val="7955C95A"/>
    <w:rsid w:val="7FA7C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87AB7A"/>
  <w15:chartTrackingRefBased/>
  <w15:docId w15:val="{CF91CA45-8D01-42E4-A46C-505D59E1F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B3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20B5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2C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2CD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D0F16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77E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7E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7E1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7E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7E14"/>
    <w:rPr>
      <w:rFonts w:ascii="Calibri" w:eastAsia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80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046B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0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046B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59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cccincubator@flhealth.gov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tel:+18507921375,,988941015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eams.microsoft.com/l/meetup-join/19%3ameeting_MjZmNDdiZTktNTdkZS00ODFhLWFkMTMtZTM2MWNhZDE0ZjBk%40thread.v2/0?context=%7b%22Tid%22%3a%2228cd8f80-3c44-4b27-81a0-cd2b03a31b8d%22%2c%22Oid%22%3a%22ec83ffed-746b-4dd2-994d-5307961cc02b%22%7d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flrules.org/gateway/organization.asp?id=1152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hyperlink" Target="https://flrules.org/gateway/department.asp?id=64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4AF8F293EE8245AC2E6E33DEC98B27" ma:contentTypeVersion="20" ma:contentTypeDescription="Create a new document." ma:contentTypeScope="" ma:versionID="dce361ceaec5d2bb97751c89e2638c9e">
  <xsd:schema xmlns:xsd="http://www.w3.org/2001/XMLSchema" xmlns:xs="http://www.w3.org/2001/XMLSchema" xmlns:p="http://schemas.microsoft.com/office/2006/metadata/properties" xmlns:ns2="cdeb1db1-60ad-4401-8ba9-dac2fe974a79" xmlns:ns3="d3b973a8-a900-4fa6-85ff-98380458e06b" xmlns:ns4="eaf765fc-850b-4e2f-ba01-19515f236c5f" targetNamespace="http://schemas.microsoft.com/office/2006/metadata/properties" ma:root="true" ma:fieldsID="0d6f290c8d0f6e182b80368cfab9100a" ns2:_="" ns3:_="" ns4:_="">
    <xsd:import namespace="cdeb1db1-60ad-4401-8ba9-dac2fe974a79"/>
    <xsd:import namespace="d3b973a8-a900-4fa6-85ff-98380458e06b"/>
    <xsd:import namespace="eaf765fc-850b-4e2f-ba01-19515f236c5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  <xsd:element ref="ns2:Display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b1db1-60ad-4401-8ba9-dac2fe974a7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DisplayOrder" ma:index="27" nillable="true" ma:displayName="DisplayOrder" ma:decimals="0" ma:default="1" ma:description="The number indicating the order in which the item will be displayed in a list." ma:internalName="DisplayOrder">
      <xsd:simpleType>
        <xsd:restriction base="dms:Number">
          <xsd:minInclusive value="1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973a8-a900-4fa6-85ff-98380458e0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69fdc75-9c75-4787-9baf-3cc406344f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765fc-850b-4e2f-ba01-19515f236c5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5b517239-9960-41f0-b67c-39e06fe2a53b}" ma:internalName="TaxCatchAll" ma:showField="CatchAllData" ma:web="cdeb1db1-60ad-4401-8ba9-dac2fe974a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3b973a8-a900-4fa6-85ff-98380458e06b">
      <Terms xmlns="http://schemas.microsoft.com/office/infopath/2007/PartnerControls"/>
    </lcf76f155ced4ddcb4097134ff3c332f>
    <TaxCatchAll xmlns="eaf765fc-850b-4e2f-ba01-19515f236c5f" xsi:nil="true"/>
    <DisplayOrder xmlns="cdeb1db1-60ad-4401-8ba9-dac2fe974a79">1</DisplayOrder>
  </documentManagement>
</p:properties>
</file>

<file path=customXml/itemProps1.xml><?xml version="1.0" encoding="utf-8"?>
<ds:datastoreItem xmlns:ds="http://schemas.openxmlformats.org/officeDocument/2006/customXml" ds:itemID="{6D987579-04A8-437E-8D6E-FABFCF9C75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4C1AD9-3232-4D81-ADB8-DF2314DADA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eb1db1-60ad-4401-8ba9-dac2fe974a79"/>
    <ds:schemaRef ds:uri="d3b973a8-a900-4fa6-85ff-98380458e06b"/>
    <ds:schemaRef ds:uri="eaf765fc-850b-4e2f-ba01-19515f236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92E947-6D8E-463F-8186-BFE252F44288}">
  <ds:schemaRefs>
    <ds:schemaRef ds:uri="http://schemas.microsoft.com/office/2006/metadata/properties"/>
    <ds:schemaRef ds:uri="http://schemas.microsoft.com/office/infopath/2007/PartnerControls"/>
    <ds:schemaRef ds:uri="d3b973a8-a900-4fa6-85ff-98380458e06b"/>
    <ds:schemaRef ds:uri="eaf765fc-850b-4e2f-ba01-19515f236c5f"/>
    <ds:schemaRef ds:uri="cdeb1db1-60ad-4401-8ba9-dac2fe974a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71</Words>
  <Characters>1551</Characters>
  <Application>Microsoft Office Word</Application>
  <DocSecurity>0</DocSecurity>
  <Lines>12</Lines>
  <Paragraphs>3</Paragraphs>
  <ScaleCrop>false</ScaleCrop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ley, Jon</dc:creator>
  <cp:keywords/>
  <dc:description/>
  <cp:lastModifiedBy>Nye, Mary Alice</cp:lastModifiedBy>
  <cp:revision>31</cp:revision>
  <cp:lastPrinted>2023-03-06T22:15:00Z</cp:lastPrinted>
  <dcterms:created xsi:type="dcterms:W3CDTF">2025-10-03T18:37:00Z</dcterms:created>
  <dcterms:modified xsi:type="dcterms:W3CDTF">2025-10-10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2c8194921247d9dafb859465800cc7ae60d8baa75baa51a7752fe03ff50d3</vt:lpwstr>
  </property>
  <property fmtid="{D5CDD505-2E9C-101B-9397-08002B2CF9AE}" pid="3" name="MediaServiceImageTags">
    <vt:lpwstr/>
  </property>
  <property fmtid="{D5CDD505-2E9C-101B-9397-08002B2CF9AE}" pid="4" name="ContentTypeId">
    <vt:lpwstr>0x010100CB4AF8F293EE8245AC2E6E33DEC98B27</vt:lpwstr>
  </property>
</Properties>
</file>